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4149A9" w14:textId="35553249" w:rsidR="00B00189" w:rsidRDefault="001073CC">
      <w:pPr>
        <w:rPr>
          <w:lang w:val="fi-FI"/>
        </w:rPr>
      </w:pPr>
      <w:r>
        <w:rPr>
          <w:lang w:val="fi-FI"/>
        </w:rPr>
        <w:t>MALLI TIEDOTTEEKSI PISA</w:t>
      </w:r>
      <w:r w:rsidR="00914856">
        <w:rPr>
          <w:lang w:val="fi-FI"/>
        </w:rPr>
        <w:t>-TUTKIMUKSEEN</w:t>
      </w:r>
      <w:r>
        <w:rPr>
          <w:lang w:val="fi-FI"/>
        </w:rPr>
        <w:t xml:space="preserve"> </w:t>
      </w:r>
      <w:r w:rsidR="007A3560">
        <w:rPr>
          <w:lang w:val="fi-FI"/>
        </w:rPr>
        <w:t>VALITULLE OPPILA</w:t>
      </w:r>
      <w:r w:rsidR="00343EFA">
        <w:rPr>
          <w:lang w:val="fi-FI"/>
        </w:rPr>
        <w:t>A</w:t>
      </w:r>
      <w:r w:rsidR="007A3560">
        <w:rPr>
          <w:lang w:val="fi-FI"/>
        </w:rPr>
        <w:t>LLE</w:t>
      </w:r>
    </w:p>
    <w:p w14:paraId="3DB38EDE" w14:textId="77777777" w:rsidR="007A3560" w:rsidRDefault="007A3560">
      <w:pPr>
        <w:rPr>
          <w:lang w:val="fi-FI"/>
        </w:rPr>
      </w:pPr>
      <w:r>
        <w:rPr>
          <w:lang w:val="fi-FI"/>
        </w:rPr>
        <w:t>KOULU VOI MUOKATA TÄSTÄ HALUAMANSA VERSION</w:t>
      </w:r>
    </w:p>
    <w:p w14:paraId="2C7CB683" w14:textId="77777777" w:rsidR="00DC3D85" w:rsidRDefault="00DC3D85">
      <w:pPr>
        <w:rPr>
          <w:lang w:val="fi-FI"/>
        </w:rPr>
      </w:pPr>
    </w:p>
    <w:p w14:paraId="47728D97" w14:textId="77777777" w:rsidR="007A3560" w:rsidRDefault="007A3560">
      <w:pPr>
        <w:rPr>
          <w:lang w:val="fi-FI"/>
        </w:rPr>
      </w:pPr>
    </w:p>
    <w:p w14:paraId="10AEB712" w14:textId="7429052D" w:rsidR="00D47BBF" w:rsidRDefault="00D47BBF">
      <w:pPr>
        <w:rPr>
          <w:lang w:val="fi-FI"/>
        </w:rPr>
      </w:pPr>
      <w:r>
        <w:rPr>
          <w:lang w:val="fi-FI"/>
        </w:rPr>
        <w:t xml:space="preserve">Hyvä </w:t>
      </w:r>
      <w:r w:rsidR="00914856">
        <w:rPr>
          <w:lang w:val="fi-FI"/>
        </w:rPr>
        <w:t xml:space="preserve">koulumme </w:t>
      </w:r>
      <w:r>
        <w:rPr>
          <w:lang w:val="fi-FI"/>
        </w:rPr>
        <w:t>oppilas</w:t>
      </w:r>
      <w:r w:rsidR="00867AF0">
        <w:rPr>
          <w:lang w:val="fi-FI"/>
        </w:rPr>
        <w:t>,</w:t>
      </w:r>
    </w:p>
    <w:p w14:paraId="19B1DF85" w14:textId="77777777" w:rsidR="00D47BBF" w:rsidRDefault="00D47BBF">
      <w:pPr>
        <w:rPr>
          <w:lang w:val="fi-FI"/>
        </w:rPr>
      </w:pPr>
    </w:p>
    <w:p w14:paraId="57D8AAB6" w14:textId="4FC61568" w:rsidR="00D47BBF" w:rsidRDefault="00D47BBF">
      <w:pPr>
        <w:rPr>
          <w:lang w:val="fi-FI"/>
        </w:rPr>
      </w:pPr>
      <w:r>
        <w:rPr>
          <w:lang w:val="fi-FI"/>
        </w:rPr>
        <w:t>Sinut on valittu edustamaan Suomea kansainvälisessä oppimistulosten arviointitutkimuksessa</w:t>
      </w:r>
      <w:r w:rsidR="00D73EC5">
        <w:rPr>
          <w:lang w:val="fi-FI"/>
        </w:rPr>
        <w:t xml:space="preserve"> </w:t>
      </w:r>
      <w:r>
        <w:rPr>
          <w:lang w:val="fi-FI"/>
        </w:rPr>
        <w:t>(</w:t>
      </w:r>
      <w:proofErr w:type="spellStart"/>
      <w:r>
        <w:rPr>
          <w:lang w:val="fi-FI"/>
        </w:rPr>
        <w:t>Programme</w:t>
      </w:r>
      <w:proofErr w:type="spellEnd"/>
      <w:r>
        <w:rPr>
          <w:lang w:val="fi-FI"/>
        </w:rPr>
        <w:t xml:space="preserve"> fo</w:t>
      </w:r>
      <w:r w:rsidR="00D73EC5">
        <w:rPr>
          <w:lang w:val="fi-FI"/>
        </w:rPr>
        <w:t>r</w:t>
      </w:r>
      <w:r>
        <w:rPr>
          <w:lang w:val="fi-FI"/>
        </w:rPr>
        <w:t xml:space="preserve"> International </w:t>
      </w:r>
      <w:proofErr w:type="spellStart"/>
      <w:r>
        <w:rPr>
          <w:lang w:val="fi-FI"/>
        </w:rPr>
        <w:t>Student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Assessement</w:t>
      </w:r>
      <w:proofErr w:type="spellEnd"/>
      <w:r>
        <w:rPr>
          <w:lang w:val="fi-FI"/>
        </w:rPr>
        <w:t xml:space="preserve">, PISA). </w:t>
      </w:r>
      <w:r w:rsidR="00D90323" w:rsidRPr="00D90323">
        <w:rPr>
          <w:lang w:val="fi-FI"/>
        </w:rPr>
        <w:t>Tulosten luotettavuuden kannalta juuri sinun panoksesi on hyvin tärkeä tutkimuksen onnistumiseksi</w:t>
      </w:r>
      <w:r w:rsidR="00A442CE">
        <w:rPr>
          <w:lang w:val="fi-FI"/>
        </w:rPr>
        <w:t>.</w:t>
      </w:r>
      <w:r w:rsidR="000D302A">
        <w:rPr>
          <w:lang w:val="fi-FI"/>
        </w:rPr>
        <w:t xml:space="preserve"> </w:t>
      </w:r>
      <w:r w:rsidR="008922D2">
        <w:rPr>
          <w:lang w:val="fi-FI"/>
        </w:rPr>
        <w:t>L</w:t>
      </w:r>
      <w:r w:rsidR="000D302A" w:rsidRPr="00832B20">
        <w:rPr>
          <w:lang w:val="fi-FI"/>
        </w:rPr>
        <w:t>isää tietoa</w:t>
      </w:r>
      <w:r w:rsidR="00D90323">
        <w:rPr>
          <w:lang w:val="fi-FI"/>
        </w:rPr>
        <w:t xml:space="preserve"> tutkimuksesta</w:t>
      </w:r>
      <w:r w:rsidR="008922D2">
        <w:rPr>
          <w:lang w:val="fi-FI"/>
        </w:rPr>
        <w:t xml:space="preserve"> löydät</w:t>
      </w:r>
      <w:r w:rsidR="00F10A0C" w:rsidRPr="00832B20">
        <w:rPr>
          <w:lang w:val="fi-FI"/>
        </w:rPr>
        <w:t xml:space="preserve"> PIS</w:t>
      </w:r>
      <w:r w:rsidR="00867AF0" w:rsidRPr="00832B20">
        <w:rPr>
          <w:lang w:val="fi-FI"/>
        </w:rPr>
        <w:t>A</w:t>
      </w:r>
      <w:r w:rsidR="00F10A0C" w:rsidRPr="00832B20">
        <w:rPr>
          <w:lang w:val="fi-FI"/>
        </w:rPr>
        <w:t>-tutkimuks</w:t>
      </w:r>
      <w:r w:rsidR="00832B20" w:rsidRPr="00832B20">
        <w:rPr>
          <w:lang w:val="fi-FI"/>
        </w:rPr>
        <w:t>en</w:t>
      </w:r>
      <w:r w:rsidR="000D302A" w:rsidRPr="00832B20">
        <w:rPr>
          <w:lang w:val="fi-FI"/>
        </w:rPr>
        <w:t xml:space="preserve"> esitteestä.</w:t>
      </w:r>
    </w:p>
    <w:p w14:paraId="2E19E734" w14:textId="77777777" w:rsidR="00F10A0C" w:rsidRDefault="00F10A0C">
      <w:pPr>
        <w:rPr>
          <w:lang w:val="fi-FI"/>
        </w:rPr>
      </w:pPr>
    </w:p>
    <w:p w14:paraId="32C77CA0" w14:textId="64D0BE2C" w:rsidR="00365494" w:rsidRDefault="00867AF0" w:rsidP="007A3560">
      <w:pPr>
        <w:rPr>
          <w:lang w:val="fi-FI"/>
        </w:rPr>
      </w:pPr>
      <w:r>
        <w:rPr>
          <w:lang w:val="fi-FI"/>
        </w:rPr>
        <w:t>PISA</w:t>
      </w:r>
      <w:r w:rsidR="00914856">
        <w:rPr>
          <w:lang w:val="fi-FI"/>
        </w:rPr>
        <w:t>-tutkimus</w:t>
      </w:r>
      <w:r>
        <w:rPr>
          <w:lang w:val="fi-FI"/>
        </w:rPr>
        <w:t xml:space="preserve"> </w:t>
      </w:r>
      <w:r w:rsidR="00C371A1">
        <w:rPr>
          <w:lang w:val="fi-FI"/>
        </w:rPr>
        <w:t>toteutetaan</w:t>
      </w:r>
      <w:r w:rsidR="006A5165">
        <w:rPr>
          <w:lang w:val="fi-FI"/>
        </w:rPr>
        <w:t xml:space="preserve"> kokonaisuudessaan</w:t>
      </w:r>
      <w:r w:rsidR="008922D2">
        <w:rPr>
          <w:lang w:val="fi-FI"/>
        </w:rPr>
        <w:t xml:space="preserve"> tietokoneita käyttäen. V</w:t>
      </w:r>
      <w:r w:rsidR="00C371A1">
        <w:rPr>
          <w:lang w:val="fi-FI"/>
        </w:rPr>
        <w:t>astaaminen kestää valmisteluineen</w:t>
      </w:r>
      <w:r w:rsidR="007A3560">
        <w:rPr>
          <w:lang w:val="fi-FI"/>
        </w:rPr>
        <w:t xml:space="preserve"> ja taukoineen</w:t>
      </w:r>
      <w:r w:rsidR="006A5165">
        <w:rPr>
          <w:lang w:val="fi-FI"/>
        </w:rPr>
        <w:t xml:space="preserve"> noin neljä</w:t>
      </w:r>
      <w:r w:rsidR="008922D2">
        <w:rPr>
          <w:lang w:val="fi-FI"/>
        </w:rPr>
        <w:t xml:space="preserve"> tuntia. Tästä</w:t>
      </w:r>
      <w:r w:rsidR="00C371A1">
        <w:rPr>
          <w:lang w:val="fi-FI"/>
        </w:rPr>
        <w:t xml:space="preserve"> runsaat kaksi tuntia kuluu tiedollisiin </w:t>
      </w:r>
      <w:r w:rsidR="006A5165">
        <w:rPr>
          <w:lang w:val="fi-FI"/>
        </w:rPr>
        <w:t>tehtäviin vastaamiseen ja noin tunti oppilaskysely</w:t>
      </w:r>
      <w:r w:rsidR="005514EB">
        <w:rPr>
          <w:lang w:val="fi-FI"/>
        </w:rPr>
        <w:t>yn</w:t>
      </w:r>
      <w:r w:rsidR="008922D2">
        <w:rPr>
          <w:lang w:val="fi-FI"/>
        </w:rPr>
        <w:t xml:space="preserve">. </w:t>
      </w:r>
    </w:p>
    <w:p w14:paraId="2A04CB96" w14:textId="77777777" w:rsidR="00365494" w:rsidRDefault="00365494">
      <w:pPr>
        <w:rPr>
          <w:lang w:val="fi-FI"/>
        </w:rPr>
      </w:pPr>
    </w:p>
    <w:p w14:paraId="1502FB95" w14:textId="65291C5A" w:rsidR="00365494" w:rsidRDefault="007A3560">
      <w:pPr>
        <w:rPr>
          <w:lang w:val="fi-FI"/>
        </w:rPr>
      </w:pPr>
      <w:r>
        <w:rPr>
          <w:lang w:val="fi-FI"/>
        </w:rPr>
        <w:t>PISA</w:t>
      </w:r>
      <w:r w:rsidR="00867AF0">
        <w:rPr>
          <w:lang w:val="fi-FI"/>
        </w:rPr>
        <w:t>-</w:t>
      </w:r>
      <w:r w:rsidR="00914856">
        <w:rPr>
          <w:lang w:val="fi-FI"/>
        </w:rPr>
        <w:t>tutkimuksen koetilaisuus</w:t>
      </w:r>
      <w:r>
        <w:rPr>
          <w:lang w:val="fi-FI"/>
        </w:rPr>
        <w:t xml:space="preserve">, </w:t>
      </w:r>
      <w:r w:rsidR="00D90323" w:rsidRPr="00D90323">
        <w:rPr>
          <w:lang w:val="fi-FI"/>
        </w:rPr>
        <w:t>jonne sinut on kutsuttu</w:t>
      </w:r>
      <w:r w:rsidR="00867AF0">
        <w:rPr>
          <w:lang w:val="fi-FI"/>
        </w:rPr>
        <w:t xml:space="preserve">, </w:t>
      </w:r>
      <w:r w:rsidR="00365494">
        <w:rPr>
          <w:lang w:val="fi-FI"/>
        </w:rPr>
        <w:t>jä</w:t>
      </w:r>
      <w:r>
        <w:rPr>
          <w:lang w:val="fi-FI"/>
        </w:rPr>
        <w:t xml:space="preserve">rjestetään koulussamme </w:t>
      </w:r>
      <w:r w:rsidR="006924EA" w:rsidRPr="00914856">
        <w:rPr>
          <w:b/>
          <w:bCs/>
          <w:lang w:val="fi-FI"/>
        </w:rPr>
        <w:t>_</w:t>
      </w:r>
      <w:proofErr w:type="gramStart"/>
      <w:r w:rsidRPr="00914856">
        <w:rPr>
          <w:b/>
          <w:bCs/>
          <w:lang w:val="fi-FI"/>
        </w:rPr>
        <w:t>_._</w:t>
      </w:r>
      <w:proofErr w:type="gramEnd"/>
      <w:r w:rsidR="006924EA" w:rsidRPr="00914856">
        <w:rPr>
          <w:b/>
          <w:bCs/>
          <w:lang w:val="fi-FI"/>
        </w:rPr>
        <w:t>_</w:t>
      </w:r>
      <w:r w:rsidR="00E32201" w:rsidRPr="00914856">
        <w:rPr>
          <w:b/>
          <w:bCs/>
          <w:lang w:val="fi-FI"/>
        </w:rPr>
        <w:t>.</w:t>
      </w:r>
      <w:r w:rsidR="00E32201">
        <w:rPr>
          <w:lang w:val="fi-FI"/>
        </w:rPr>
        <w:t>202</w:t>
      </w:r>
      <w:r w:rsidR="00E05614">
        <w:rPr>
          <w:lang w:val="fi-FI"/>
        </w:rPr>
        <w:t>2</w:t>
      </w:r>
      <w:r w:rsidR="00867AF0">
        <w:rPr>
          <w:lang w:val="fi-FI"/>
        </w:rPr>
        <w:t xml:space="preserve"> </w:t>
      </w:r>
      <w:r w:rsidR="00D90323">
        <w:rPr>
          <w:lang w:val="fi-FI"/>
        </w:rPr>
        <w:t>kello</w:t>
      </w:r>
      <w:r w:rsidR="00365494">
        <w:rPr>
          <w:lang w:val="fi-FI"/>
        </w:rPr>
        <w:t xml:space="preserve"> </w:t>
      </w:r>
      <w:r w:rsidR="00365494" w:rsidRPr="00914856">
        <w:rPr>
          <w:b/>
          <w:bCs/>
          <w:lang w:val="fi-FI"/>
        </w:rPr>
        <w:t>__</w:t>
      </w:r>
      <w:r w:rsidR="00914856" w:rsidRPr="00914856">
        <w:rPr>
          <w:b/>
          <w:bCs/>
          <w:lang w:val="fi-FI"/>
        </w:rPr>
        <w:t>.</w:t>
      </w:r>
      <w:r w:rsidR="00365494" w:rsidRPr="00914856">
        <w:rPr>
          <w:b/>
          <w:bCs/>
          <w:lang w:val="fi-FI"/>
        </w:rPr>
        <w:t>__</w:t>
      </w:r>
      <w:r w:rsidR="00365494">
        <w:rPr>
          <w:lang w:val="fi-FI"/>
        </w:rPr>
        <w:t xml:space="preserve"> alkaen.</w:t>
      </w:r>
    </w:p>
    <w:p w14:paraId="2E7A3E8C" w14:textId="77777777" w:rsidR="00365494" w:rsidRDefault="00365494">
      <w:pPr>
        <w:rPr>
          <w:lang w:val="fi-FI"/>
        </w:rPr>
      </w:pPr>
    </w:p>
    <w:p w14:paraId="22BE5C46" w14:textId="4A563755" w:rsidR="00365494" w:rsidRDefault="00D90323">
      <w:pPr>
        <w:rPr>
          <w:lang w:val="fi-FI"/>
        </w:rPr>
      </w:pPr>
      <w:r>
        <w:rPr>
          <w:lang w:val="fi-FI"/>
        </w:rPr>
        <w:t>Koetilaisuuden p</w:t>
      </w:r>
      <w:r w:rsidR="00365494">
        <w:rPr>
          <w:lang w:val="fi-FI"/>
        </w:rPr>
        <w:t>aikkana on ________________________________</w:t>
      </w:r>
      <w:r w:rsidR="00143FB1">
        <w:rPr>
          <w:lang w:val="fi-FI"/>
        </w:rPr>
        <w:t>.</w:t>
      </w:r>
    </w:p>
    <w:p w14:paraId="7BE6B3FB" w14:textId="77777777" w:rsidR="00365494" w:rsidRDefault="00365494">
      <w:pPr>
        <w:rPr>
          <w:lang w:val="fi-FI"/>
        </w:rPr>
      </w:pPr>
    </w:p>
    <w:p w14:paraId="5C939A1F" w14:textId="6A71DDA2" w:rsidR="00365494" w:rsidRPr="0011234D" w:rsidRDefault="00365494">
      <w:pPr>
        <w:rPr>
          <w:lang w:val="fi-FI"/>
        </w:rPr>
      </w:pPr>
      <w:r w:rsidRPr="0011234D">
        <w:rPr>
          <w:lang w:val="fi-FI"/>
        </w:rPr>
        <w:t>Muista ot</w:t>
      </w:r>
      <w:r w:rsidR="006A5165">
        <w:rPr>
          <w:lang w:val="fi-FI"/>
        </w:rPr>
        <w:t>taa mukaasi kynä ja kumi</w:t>
      </w:r>
      <w:r w:rsidR="00143FB1">
        <w:rPr>
          <w:lang w:val="fi-FI"/>
        </w:rPr>
        <w:t>. M</w:t>
      </w:r>
      <w:r w:rsidR="006A5165">
        <w:rPr>
          <w:lang w:val="fi-FI"/>
        </w:rPr>
        <w:t>uut tarvittavat materiaalit saat koetilaisuudessa.</w:t>
      </w:r>
    </w:p>
    <w:p w14:paraId="258C6D82" w14:textId="77777777" w:rsidR="00365494" w:rsidRDefault="00365494">
      <w:pPr>
        <w:rPr>
          <w:lang w:val="fi-FI"/>
        </w:rPr>
      </w:pPr>
    </w:p>
    <w:p w14:paraId="1751CA54" w14:textId="1DE98462" w:rsidR="00365494" w:rsidRDefault="00365494">
      <w:pPr>
        <w:rPr>
          <w:lang w:val="fi-FI"/>
        </w:rPr>
      </w:pPr>
      <w:r>
        <w:rPr>
          <w:lang w:val="fi-FI"/>
        </w:rPr>
        <w:t>PISA</w:t>
      </w:r>
      <w:r w:rsidR="00867AF0">
        <w:rPr>
          <w:lang w:val="fi-FI"/>
        </w:rPr>
        <w:t>-</w:t>
      </w:r>
      <w:r w:rsidR="00914856">
        <w:rPr>
          <w:lang w:val="fi-FI"/>
        </w:rPr>
        <w:t>tutkimukse</w:t>
      </w:r>
      <w:r>
        <w:rPr>
          <w:lang w:val="fi-FI"/>
        </w:rPr>
        <w:t xml:space="preserve">n </w:t>
      </w:r>
      <w:r w:rsidR="00914856">
        <w:rPr>
          <w:lang w:val="fi-FI"/>
        </w:rPr>
        <w:t xml:space="preserve">koulun </w:t>
      </w:r>
      <w:r w:rsidR="00B00189">
        <w:rPr>
          <w:lang w:val="fi-FI"/>
        </w:rPr>
        <w:t xml:space="preserve">vastuuhenkilönä koulussamme on </w:t>
      </w:r>
      <w:r w:rsidR="00B00189" w:rsidRPr="00867AF0">
        <w:rPr>
          <w:i/>
          <w:lang w:val="fi-FI"/>
        </w:rPr>
        <w:t>NN</w:t>
      </w:r>
      <w:r w:rsidR="00867AF0" w:rsidRPr="00143FB1">
        <w:rPr>
          <w:iCs/>
          <w:lang w:val="fi-FI"/>
        </w:rPr>
        <w:t>.</w:t>
      </w:r>
    </w:p>
    <w:p w14:paraId="37CBB189" w14:textId="77777777" w:rsidR="00B00189" w:rsidRDefault="00B00189">
      <w:pPr>
        <w:rPr>
          <w:lang w:val="fi-FI"/>
        </w:rPr>
      </w:pPr>
    </w:p>
    <w:p w14:paraId="1C66B761" w14:textId="3D1C171D" w:rsidR="00CA468D" w:rsidRDefault="00B00189">
      <w:pPr>
        <w:rPr>
          <w:lang w:val="fi-FI"/>
        </w:rPr>
      </w:pPr>
      <w:r>
        <w:rPr>
          <w:lang w:val="fi-FI"/>
        </w:rPr>
        <w:t xml:space="preserve">Voit kysyä lisää </w:t>
      </w:r>
      <w:proofErr w:type="spellStart"/>
      <w:r>
        <w:rPr>
          <w:lang w:val="fi-FI"/>
        </w:rPr>
        <w:t>PISAsta</w:t>
      </w:r>
      <w:proofErr w:type="spellEnd"/>
      <w:r>
        <w:rPr>
          <w:lang w:val="fi-FI"/>
        </w:rPr>
        <w:t xml:space="preserve"> myös Jyväskylän yliopiston Koulutuksen tutkimuslaitoksesta, joka huolehtii Suomessa PISA</w:t>
      </w:r>
      <w:r w:rsidR="00914856">
        <w:rPr>
          <w:lang w:val="fi-FI"/>
        </w:rPr>
        <w:t>-tutkimuksen</w:t>
      </w:r>
      <w:r>
        <w:rPr>
          <w:lang w:val="fi-FI"/>
        </w:rPr>
        <w:t xml:space="preserve"> toteutuksest</w:t>
      </w:r>
      <w:r w:rsidR="00D90323">
        <w:rPr>
          <w:lang w:val="fi-FI"/>
        </w:rPr>
        <w:t>a.</w:t>
      </w:r>
    </w:p>
    <w:p w14:paraId="79AF8341" w14:textId="77777777" w:rsidR="00D90323" w:rsidRDefault="00D90323">
      <w:pPr>
        <w:rPr>
          <w:lang w:val="fi-FI"/>
        </w:rPr>
      </w:pPr>
    </w:p>
    <w:p w14:paraId="2B95B937" w14:textId="33797254" w:rsidR="00B00189" w:rsidRDefault="00DC2621">
      <w:pPr>
        <w:rPr>
          <w:lang w:val="fi-FI"/>
        </w:rPr>
      </w:pPr>
      <w:r>
        <w:rPr>
          <w:lang w:val="fi-FI"/>
        </w:rPr>
        <w:t xml:space="preserve">PISA-tutkimuksen kansallisena </w:t>
      </w:r>
      <w:r w:rsidR="00914856">
        <w:rPr>
          <w:lang w:val="fi-FI"/>
        </w:rPr>
        <w:t>johtajana</w:t>
      </w:r>
      <w:r w:rsidR="006A5165">
        <w:rPr>
          <w:lang w:val="fi-FI"/>
        </w:rPr>
        <w:t xml:space="preserve"> toimii yliopistotutkija</w:t>
      </w:r>
      <w:r w:rsidR="00B00189">
        <w:rPr>
          <w:lang w:val="fi-FI"/>
        </w:rPr>
        <w:t xml:space="preserve"> </w:t>
      </w:r>
      <w:r w:rsidR="008922D2">
        <w:rPr>
          <w:lang w:val="fi-FI"/>
        </w:rPr>
        <w:t>Arto</w:t>
      </w:r>
      <w:r>
        <w:rPr>
          <w:lang w:val="fi-FI"/>
        </w:rPr>
        <w:t xml:space="preserve"> K.</w:t>
      </w:r>
      <w:r w:rsidR="008922D2">
        <w:rPr>
          <w:lang w:val="fi-FI"/>
        </w:rPr>
        <w:t xml:space="preserve"> Ahonen, puhelin</w:t>
      </w:r>
      <w:r w:rsidR="00914856">
        <w:rPr>
          <w:lang w:val="fi-FI"/>
        </w:rPr>
        <w:t>numero:</w:t>
      </w:r>
      <w:r w:rsidR="008922D2">
        <w:rPr>
          <w:lang w:val="fi-FI"/>
        </w:rPr>
        <w:t xml:space="preserve"> 040 839 4209,</w:t>
      </w:r>
      <w:r w:rsidR="00B00189">
        <w:rPr>
          <w:lang w:val="fi-FI"/>
        </w:rPr>
        <w:t xml:space="preserve"> s</w:t>
      </w:r>
      <w:r w:rsidR="00914856">
        <w:rPr>
          <w:lang w:val="fi-FI"/>
        </w:rPr>
        <w:t>ähköpostiosoite</w:t>
      </w:r>
      <w:r w:rsidR="00B00189">
        <w:rPr>
          <w:lang w:val="fi-FI"/>
        </w:rPr>
        <w:t xml:space="preserve">: </w:t>
      </w:r>
      <w:hyperlink r:id="rId4" w:history="1">
        <w:r w:rsidR="00AE2745" w:rsidRPr="006054FD">
          <w:rPr>
            <w:rStyle w:val="Hyperlink"/>
            <w:lang w:val="fi-FI"/>
          </w:rPr>
          <w:t>pisa2022@jyu.fi</w:t>
        </w:r>
      </w:hyperlink>
      <w:r w:rsidR="00867AF0">
        <w:rPr>
          <w:lang w:val="fi-FI"/>
        </w:rPr>
        <w:t>.</w:t>
      </w:r>
    </w:p>
    <w:p w14:paraId="29EF3691" w14:textId="77777777" w:rsidR="00365494" w:rsidRDefault="00365494">
      <w:pPr>
        <w:rPr>
          <w:lang w:val="fi-FI"/>
        </w:rPr>
      </w:pPr>
    </w:p>
    <w:p w14:paraId="590D2C5F" w14:textId="77777777" w:rsidR="006924EA" w:rsidRDefault="006924EA">
      <w:pPr>
        <w:rPr>
          <w:lang w:val="fi-FI"/>
        </w:rPr>
      </w:pPr>
    </w:p>
    <w:p w14:paraId="696C0E3A" w14:textId="77777777" w:rsidR="006924EA" w:rsidRDefault="006924EA">
      <w:pPr>
        <w:rPr>
          <w:lang w:val="fi-FI"/>
        </w:rPr>
      </w:pPr>
    </w:p>
    <w:p w14:paraId="716ABF7A" w14:textId="77777777" w:rsidR="00365494" w:rsidRPr="00B00189" w:rsidRDefault="00B00189">
      <w:pPr>
        <w:rPr>
          <w:b/>
          <w:i/>
          <w:lang w:val="fi-FI"/>
        </w:rPr>
      </w:pPr>
      <w:r w:rsidRPr="00B00189">
        <w:rPr>
          <w:b/>
          <w:i/>
          <w:lang w:val="fi-FI"/>
        </w:rPr>
        <w:t>TÄMÄ</w:t>
      </w:r>
      <w:r w:rsidR="00867AF0">
        <w:rPr>
          <w:b/>
          <w:i/>
          <w:lang w:val="fi-FI"/>
        </w:rPr>
        <w:t>N</w:t>
      </w:r>
      <w:r w:rsidRPr="00B00189">
        <w:rPr>
          <w:b/>
          <w:i/>
          <w:lang w:val="fi-FI"/>
        </w:rPr>
        <w:t xml:space="preserve"> VOI LISÄTÄ TIEDOTTEESEE</w:t>
      </w:r>
      <w:r w:rsidR="00867AF0">
        <w:rPr>
          <w:b/>
          <w:i/>
          <w:lang w:val="fi-FI"/>
        </w:rPr>
        <w:t>N</w:t>
      </w:r>
      <w:r w:rsidRPr="00B00189">
        <w:rPr>
          <w:b/>
          <w:i/>
          <w:lang w:val="fi-FI"/>
        </w:rPr>
        <w:t>, MIKÄ</w:t>
      </w:r>
      <w:r w:rsidR="00300E9D">
        <w:rPr>
          <w:b/>
          <w:i/>
          <w:lang w:val="fi-FI"/>
        </w:rPr>
        <w:t>LI KOULU KATSOO PYYNNÖN ASIALLI</w:t>
      </w:r>
      <w:r w:rsidRPr="00B00189">
        <w:rPr>
          <w:b/>
          <w:i/>
          <w:lang w:val="fi-FI"/>
        </w:rPr>
        <w:t>SEKSI</w:t>
      </w:r>
      <w:r w:rsidR="00867AF0">
        <w:rPr>
          <w:b/>
          <w:i/>
          <w:lang w:val="fi-FI"/>
        </w:rPr>
        <w:t>:</w:t>
      </w:r>
    </w:p>
    <w:p w14:paraId="2740A78E" w14:textId="7D333F3E" w:rsidR="00B00189" w:rsidRDefault="00B00189">
      <w:pPr>
        <w:rPr>
          <w:lang w:val="fi-FI"/>
        </w:rPr>
      </w:pPr>
    </w:p>
    <w:p w14:paraId="320E354B" w14:textId="77777777" w:rsidR="00D90323" w:rsidRDefault="00D90323">
      <w:pPr>
        <w:rPr>
          <w:lang w:val="fi-FI"/>
        </w:rPr>
      </w:pPr>
    </w:p>
    <w:p w14:paraId="7668AC5A" w14:textId="45197891" w:rsidR="00A442CE" w:rsidRDefault="00852FC9">
      <w:pPr>
        <w:rPr>
          <w:lang w:val="fi-FI"/>
        </w:rPr>
      </w:pPr>
      <w:r>
        <w:rPr>
          <w:lang w:val="fi-FI"/>
        </w:rPr>
        <w:t>PISA</w:t>
      </w:r>
      <w:r w:rsidR="00914856">
        <w:rPr>
          <w:lang w:val="fi-FI"/>
        </w:rPr>
        <w:t>-tutkimuksen</w:t>
      </w:r>
      <w:r>
        <w:rPr>
          <w:lang w:val="fi-FI"/>
        </w:rPr>
        <w:t xml:space="preserve"> oppilaskyselyssä </w:t>
      </w:r>
      <w:r w:rsidR="00A442CE">
        <w:rPr>
          <w:lang w:val="fi-FI"/>
        </w:rPr>
        <w:t xml:space="preserve">kysytään </w:t>
      </w:r>
      <w:r w:rsidR="00914856">
        <w:rPr>
          <w:lang w:val="fi-FI"/>
        </w:rPr>
        <w:t>muun muassa</w:t>
      </w:r>
      <w:r w:rsidR="00A442CE">
        <w:rPr>
          <w:lang w:val="fi-FI"/>
        </w:rPr>
        <w:t xml:space="preserve"> kotiisi, kouluusi, opintoihisi, harrastuksiisi ja tietokoneen käyttöösi liittyviä kysymyksiä. Mukana on myös kysymyksiä, joissa </w:t>
      </w:r>
      <w:r w:rsidR="00214DE4">
        <w:rPr>
          <w:lang w:val="fi-FI"/>
        </w:rPr>
        <w:t>tiedustellaan vanhempiesi</w:t>
      </w:r>
      <w:r w:rsidR="00914856">
        <w:rPr>
          <w:lang w:val="fi-FI"/>
        </w:rPr>
        <w:t xml:space="preserve"> tai </w:t>
      </w:r>
      <w:r w:rsidR="00214DE4">
        <w:rPr>
          <w:lang w:val="fi-FI"/>
        </w:rPr>
        <w:t xml:space="preserve">huoltajiesi koulutusta ja ammattia. </w:t>
      </w:r>
      <w:r>
        <w:rPr>
          <w:lang w:val="fi-FI"/>
        </w:rPr>
        <w:t xml:space="preserve">Mikäli et tiedä heidän koulutustaan tai ammattiaan </w:t>
      </w:r>
      <w:r w:rsidR="00214DE4">
        <w:rPr>
          <w:lang w:val="fi-FI"/>
        </w:rPr>
        <w:t>suosittelemme, että ennen PISA-</w:t>
      </w:r>
      <w:r w:rsidR="00914856">
        <w:rPr>
          <w:lang w:val="fi-FI"/>
        </w:rPr>
        <w:t>tutkimuksen koetilaisuutta</w:t>
      </w:r>
      <w:r w:rsidR="00214DE4">
        <w:rPr>
          <w:lang w:val="fi-FI"/>
        </w:rPr>
        <w:t xml:space="preserve"> keskustelet vanhempiesi</w:t>
      </w:r>
      <w:r w:rsidR="00914856">
        <w:rPr>
          <w:lang w:val="fi-FI"/>
        </w:rPr>
        <w:t xml:space="preserve"> tai </w:t>
      </w:r>
      <w:r w:rsidR="00214DE4">
        <w:rPr>
          <w:lang w:val="fi-FI"/>
        </w:rPr>
        <w:t xml:space="preserve">huoltajiesi kanssa </w:t>
      </w:r>
      <w:r w:rsidR="00A61D92">
        <w:rPr>
          <w:lang w:val="fi-FI"/>
        </w:rPr>
        <w:t xml:space="preserve">näistä asioista. </w:t>
      </w:r>
      <w:r w:rsidR="00214DE4">
        <w:rPr>
          <w:lang w:val="fi-FI"/>
        </w:rPr>
        <w:t xml:space="preserve">Tällöin sinun on helpompi vasta </w:t>
      </w:r>
      <w:r w:rsidR="00D90323">
        <w:rPr>
          <w:lang w:val="fi-FI"/>
        </w:rPr>
        <w:t>näihin</w:t>
      </w:r>
      <w:r w:rsidR="00283E24">
        <w:rPr>
          <w:lang w:val="fi-FI"/>
        </w:rPr>
        <w:t xml:space="preserve"> kysymyksiin</w:t>
      </w:r>
      <w:r w:rsidR="00214DE4">
        <w:rPr>
          <w:lang w:val="fi-FI"/>
        </w:rPr>
        <w:t>.</w:t>
      </w:r>
    </w:p>
    <w:p w14:paraId="28A8FA9F" w14:textId="77777777" w:rsidR="00214DE4" w:rsidRDefault="00214DE4">
      <w:pPr>
        <w:rPr>
          <w:lang w:val="fi-FI"/>
        </w:rPr>
      </w:pPr>
    </w:p>
    <w:p w14:paraId="75A37E66" w14:textId="77777777" w:rsidR="00A61D92" w:rsidRDefault="00A61D92">
      <w:pPr>
        <w:rPr>
          <w:lang w:val="fi-FI"/>
        </w:rPr>
      </w:pPr>
    </w:p>
    <w:p w14:paraId="1C350AB0" w14:textId="77777777" w:rsidR="00867AF0" w:rsidRDefault="00A61D92">
      <w:pPr>
        <w:rPr>
          <w:lang w:val="fi-FI"/>
        </w:rPr>
      </w:pPr>
      <w:r>
        <w:rPr>
          <w:lang w:val="fi-FI"/>
        </w:rPr>
        <w:t>(</w:t>
      </w:r>
      <w:r w:rsidR="00D56734">
        <w:rPr>
          <w:lang w:val="fi-FI"/>
        </w:rPr>
        <w:t>Vastuuhenkilön a</w:t>
      </w:r>
      <w:r>
        <w:rPr>
          <w:lang w:val="fi-FI"/>
        </w:rPr>
        <w:t>llekirjoitus)</w:t>
      </w:r>
    </w:p>
    <w:p w14:paraId="39E7D0B0" w14:textId="77777777" w:rsidR="00B00189" w:rsidRPr="00867AF0" w:rsidRDefault="001073CC">
      <w:pPr>
        <w:rPr>
          <w:i/>
          <w:lang w:val="fi-FI"/>
        </w:rPr>
      </w:pPr>
      <w:r>
        <w:rPr>
          <w:i/>
          <w:lang w:val="fi-FI"/>
        </w:rPr>
        <w:t>NN</w:t>
      </w:r>
    </w:p>
    <w:p w14:paraId="0D3DC61C" w14:textId="62B4E438" w:rsidR="00B00189" w:rsidRDefault="00A61D92">
      <w:pPr>
        <w:rPr>
          <w:lang w:val="fi-FI"/>
        </w:rPr>
      </w:pPr>
      <w:r>
        <w:rPr>
          <w:lang w:val="fi-FI"/>
        </w:rPr>
        <w:t xml:space="preserve">NN </w:t>
      </w:r>
      <w:r w:rsidR="00867AF0">
        <w:rPr>
          <w:lang w:val="fi-FI"/>
        </w:rPr>
        <w:t>PISA</w:t>
      </w:r>
      <w:r w:rsidR="00B00189">
        <w:rPr>
          <w:lang w:val="fi-FI"/>
        </w:rPr>
        <w:t>-tutkimukse</w:t>
      </w:r>
      <w:r w:rsidR="00914856">
        <w:rPr>
          <w:lang w:val="fi-FI"/>
        </w:rPr>
        <w:t>n koulun vastuuhenkilö</w:t>
      </w:r>
    </w:p>
    <w:sectPr w:rsidR="00B00189" w:rsidSect="00867AF0">
      <w:pgSz w:w="11907" w:h="16840" w:code="9"/>
      <w:pgMar w:top="1134" w:right="1134" w:bottom="1134" w:left="1134" w:header="56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rEwNjG0MDMwN7FQ0lEKTi0uzszPAykwqgUAQ/lrbCwAAAA="/>
  </w:docVars>
  <w:rsids>
    <w:rsidRoot w:val="00D47BBF"/>
    <w:rsid w:val="000D302A"/>
    <w:rsid w:val="001073CC"/>
    <w:rsid w:val="0011234D"/>
    <w:rsid w:val="001257B5"/>
    <w:rsid w:val="00143FB1"/>
    <w:rsid w:val="00214DE4"/>
    <w:rsid w:val="00255F2B"/>
    <w:rsid w:val="00283E24"/>
    <w:rsid w:val="00300E9D"/>
    <w:rsid w:val="00343EFA"/>
    <w:rsid w:val="00365494"/>
    <w:rsid w:val="004E22EE"/>
    <w:rsid w:val="0052618D"/>
    <w:rsid w:val="005514EB"/>
    <w:rsid w:val="005C6EA9"/>
    <w:rsid w:val="006924EA"/>
    <w:rsid w:val="006A5165"/>
    <w:rsid w:val="007A3560"/>
    <w:rsid w:val="00832B20"/>
    <w:rsid w:val="00852FC9"/>
    <w:rsid w:val="008609BA"/>
    <w:rsid w:val="00867AF0"/>
    <w:rsid w:val="008922D2"/>
    <w:rsid w:val="00914856"/>
    <w:rsid w:val="009F5FFF"/>
    <w:rsid w:val="00A442CE"/>
    <w:rsid w:val="00A61D92"/>
    <w:rsid w:val="00AE2745"/>
    <w:rsid w:val="00B00189"/>
    <w:rsid w:val="00C371A1"/>
    <w:rsid w:val="00CA468D"/>
    <w:rsid w:val="00D47BBF"/>
    <w:rsid w:val="00D56734"/>
    <w:rsid w:val="00D73EC5"/>
    <w:rsid w:val="00D90323"/>
    <w:rsid w:val="00DC2621"/>
    <w:rsid w:val="00DC3D85"/>
    <w:rsid w:val="00DD0583"/>
    <w:rsid w:val="00E05614"/>
    <w:rsid w:val="00E17EAB"/>
    <w:rsid w:val="00E32201"/>
    <w:rsid w:val="00F1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4EA07B"/>
  <w15:chartTrackingRefBased/>
  <w15:docId w15:val="{39511953-CB85-416F-8E5F-9540638AE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14DE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74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9148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9148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4856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914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14856"/>
    <w:rPr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isa2022@jyu.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9</Words>
  <Characters>1754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ALLITEKSTI, JOSTA KOULU TYÖSTÄÄ ITSELLEEN SOPIVAN TIEDOTTEEN</vt:lpstr>
      <vt:lpstr>MALLITEKSTI, JOSTA KOULU TYÖSTÄÄ ITSELLEEN SOPIVAN TIEDOTTEEN</vt:lpstr>
    </vt:vector>
  </TitlesOfParts>
  <Company>University of Jyväskylä</Company>
  <LinksUpToDate>false</LinksUpToDate>
  <CharactersWithSpaces>1950</CharactersWithSpaces>
  <SharedDoc>false</SharedDoc>
  <HLinks>
    <vt:vector size="6" baseType="variant">
      <vt:variant>
        <vt:i4>2031674</vt:i4>
      </vt:variant>
      <vt:variant>
        <vt:i4>0</vt:i4>
      </vt:variant>
      <vt:variant>
        <vt:i4>0</vt:i4>
      </vt:variant>
      <vt:variant>
        <vt:i4>5</vt:i4>
      </vt:variant>
      <vt:variant>
        <vt:lpwstr>mailto:pisa2021@jyu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ITEKSTI, JOSTA KOULU TYÖSTÄÄ ITSELLEEN SOPIVAN TIEDOTTEEN</dc:title>
  <dc:subject/>
  <dc:creator>Välijärvi, Jouni Ensio</dc:creator>
  <cp:keywords/>
  <cp:lastModifiedBy>Puhakka, Eija</cp:lastModifiedBy>
  <cp:revision>2</cp:revision>
  <dcterms:created xsi:type="dcterms:W3CDTF">2022-02-28T09:19:00Z</dcterms:created>
  <dcterms:modified xsi:type="dcterms:W3CDTF">2022-02-28T09:19:00Z</dcterms:modified>
</cp:coreProperties>
</file>